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in</w:t>
      </w:r>
      <w:r>
        <w:t xml:space="preserve"> </w:t>
      </w:r>
      <w:r>
        <w:t xml:space="preserve">Manchester</w:t>
      </w:r>
    </w:p>
    <w:bookmarkStart w:id="20" w:name="Xef59ab243fa3dacae08d7455af33baccace0743"/>
    <w:p>
      <w:pPr>
        <w:pStyle w:val="Heading1"/>
      </w:pPr>
      <w:r>
        <w:t xml:space="preserve">Internship Application Letter for Legal Internship Position</w:t>
      </w:r>
    </w:p>
    <w:p>
      <w:pPr>
        <w:pStyle w:val="FirstParagraph"/>
      </w:pPr>
      <w:r>
        <w:t xml:space="preserve">Applying for the Summer Legal Internship Programme</w:t>
      </w:r>
    </w:p>
    <w:p>
      <w:pPr>
        <w:pStyle w:val="BodyText"/>
      </w:pPr>
      <w:r>
        <w:t xml:space="preserve">Manchester, United Kingdom</w:t>
      </w:r>
    </w:p>
    <w:bookmarkEnd w:id="20"/>
    <w:p>
      <w:pPr>
        <w:pStyle w:val="BodyText"/>
      </w:pPr>
      <w:r>
        <w:rPr>
          <w:bCs/>
          <w:b/>
        </w:rPr>
        <w:t xml:space="preserve">Firm Name:</w:t>
      </w:r>
      <w:r>
        <w:t xml:space="preserve"> </w:t>
      </w:r>
      <w:r>
        <w:t xml:space="preserve">[Firm Name - e.g., "Hale &amp; Co Solicitors"]</w:t>
      </w:r>
      <w:r>
        <w:br/>
      </w:r>
      <w:r>
        <w:rPr>
          <w:bCs/>
          <w:b/>
        </w:rPr>
        <w:t xml:space="preserve">Address:</w:t>
      </w:r>
      <w:r>
        <w:t xml:space="preserve"> </w:t>
      </w:r>
      <w:r>
        <w:t xml:space="preserve">123 Legal Avenue, Manchester M1 4AA, United Kingdom</w:t>
      </w:r>
      <w:r>
        <w:br/>
      </w:r>
      <w:r>
        <w:rPr>
          <w:bCs/>
          <w:b/>
        </w:rPr>
        <w:t xml:space="preserve">Date:</w:t>
      </w:r>
      <w:r>
        <w:t xml:space="preserve"> </w:t>
      </w:r>
      <w:r>
        <w:t xml:space="preserve">October 26, 2023</w:t>
      </w:r>
    </w:p>
    <w:p>
      <w:pPr>
        <w:pStyle w:val="BodyText"/>
      </w:pPr>
      <w:r>
        <w:t xml:space="preserve">Dear Hiring Committee,</w:t>
      </w:r>
    </w:p>
    <w:p>
      <w:pPr>
        <w:pStyle w:val="BodyText"/>
      </w:pPr>
      <w:r>
        <w:t xml:space="preserve">I am writing to express my enthusiastic interest in the Summer Legal Internship position at [Firm Name], as advertised on the Manchester Law Society website. This Internship Application Letter represents not merely a formal submission, but a profound declaration of my commitment to pursuing a distinguished career as a Lawyer within the vibrant legal ecosystem of United Kingdom Manchester. Having meticulously researched your firm’s reputation for excellence in commercial litigation and corporate advisory services—particularly your landmark work on cross-border disputes involving European Union regulations post-Brexit—I am confident that my academic preparation, professional aspirations, and deep-rooted connection to Manchester’s legal community align precisely with the values and objectives of [Firm Name].</w:t>
      </w:r>
    </w:p>
    <w:p>
      <w:pPr>
        <w:pStyle w:val="BodyText"/>
      </w:pPr>
      <w:r>
        <w:t xml:space="preserve">As a final-year Law student at the University of Manchester School of Law (ranked 4th in the UK for law by QS World University Rankings 2023), I have cultivated an academic foundation that directly supports my ambition to become a versatile Lawyer. My dissertation on "The Impact of GDPR Compliance on Mergers &amp; Acquisitions in United Kingdom Manchester" required rigorous analysis of case law, including pivotal rulings from the Manchester-based Court of Appeal, and involved collaboration with legal professionals at the City Law Centre. This project culminated in a presentation to the Greater Manchester Legal Ethics Committee, where I articulated how localized regulatory frameworks shape national legal practice—a perspective I believe would enrich your team’s approach to complex jurisdictional challenges. My academic record (First-Class Honours with distinction in Constitutional Law and EU Law) reflects not only intellectual capacity but also an unwavering dedication to mastering the intricacies of British legal principles.</w:t>
      </w:r>
    </w:p>
    <w:p>
      <w:pPr>
        <w:pStyle w:val="BodyText"/>
      </w:pPr>
      <w:r>
        <w:t xml:space="preserve">What distinguishes my candidacy is my immersive engagement with Manchester’s legal landscape beyond the classroom. I served as a Legal Assistant Volunteer at the Manchester Citizens Advice Bureau for 18 months, handling over 200 client cases involving housing disputes, employment rights, and immigration appeals—many directly tied to United Kingdom Manchester’s diverse communities. This experience taught me to navigate real-world legal complexities with cultural sensitivity while maintaining rigorous attention to procedural detail. I also co-founded the "Manchester Young Lawyers Network," organizing free workshops on contract law for small businesses in Salford and Bury, which reinforced my belief that effective legal practice must be accessible and community-driven. These initiatives crystallized my understanding that a Lawyer’s true value extends beyond courtroom advocacy to fostering trust within the local ecosystem—a philosophy I observed exemplified during [Firm Name]’s recent pro bono initiative supporting refugees at Manchester’s Asylum Support Centre.</w:t>
      </w:r>
    </w:p>
    <w:p>
      <w:pPr>
        <w:pStyle w:val="BodyText"/>
      </w:pPr>
      <w:r>
        <w:t xml:space="preserve">My technical competencies further align with the demands of modern legal practice in United Kingdom Manchester. I am proficient in LexisNexis and Westlaw, having used them extensively for research on emerging areas like AI ethics legislation—a field where [Firm Name]’s recent publication "Navigating Digital Governance" was particularly influential. Additionally, I completed a Certified Legal Writing &amp; Drafting course through the Institute of Advanced Legal Studies (IALS), which emphasized the precision required in drafting pleadings under England’s Civil Procedure Rules. Crucially, my fluency in Spanish—developed during a semester abroad at Universidad de Barcelona—positions me to support your firm’s expanding client base in Latin America, a market increasingly relevant to Manchester-based international firms navigating post-Brexit trade regulations.</w:t>
      </w:r>
    </w:p>
    <w:p>
      <w:pPr>
        <w:pStyle w:val="BodyText"/>
      </w:pPr>
      <w:r>
        <w:t xml:space="preserve">Why Manchester? This city is not merely the location of my academic journey but the crucible where I envision my legal career taking root. Manchester’s transformation from industrial heartland to a dynamic European hub for law and business—evidenced by the growth of the Northern Powerhouse Legal Cluster—resonates deeply with my professional ethos. The presence of institutions like the University of Manchester Law School, the Greater Manchester Combined Authority, and firms such as yours creates an unparalleled environment for legal innovation. I am particularly inspired by how United Kingdom Manchester has become a pioneer in restorative justice models, a trend I hope to contribute to through my internship at [Firm Name]. My goal is not merely to be a Lawyer but to become an advocate who shapes equitable legal frameworks within this thriving urban landscape.</w:t>
      </w:r>
    </w:p>
    <w:p>
      <w:pPr>
        <w:pStyle w:val="BodyText"/>
      </w:pPr>
      <w:r>
        <w:t xml:space="preserve">Having followed [Firm Name]’s leadership in high-profile cases such as the recent Manchester City Council v. Local Housing Trust appeal, I am convinced that your firm’s commitment to "strategic advocacy with social purpose" mirrors my own professional compass. Your emphasis on mentorship for junior legal professionals—evidenced by the success of your graduate trainee program—aligns with my desire to learn from seasoned practitioners while contributing fresh perspectives. I am eager to apply my research skills in your Commercial Disputes team, particularly in analyzing how evolving data protection laws impact SMEs across Greater Manchester—a challenge directly relevant to current firm projects.</w:t>
      </w:r>
    </w:p>
    <w:p>
      <w:pPr>
        <w:pStyle w:val="BodyText"/>
      </w:pPr>
      <w:r>
        <w:t xml:space="preserve">As this Internship Application Letter concludes, I reaffirm my conviction that Manchester represents the ideal confluence of tradition and innovation for a Lawyer’s development. The United Kingdom’s legal sector is undergoing unprecedented evolution, and I am prepared to immerse myself fully in your team’s work to gain insights that will inform my journey toward becoming a principled, adaptive Lawyer. I have attached my CV, academic transcripts, and a letter of recommendation from Professor Alistair Finch (Head of International Law at the University of Manchester) for your consideration.</w:t>
      </w:r>
    </w:p>
    <w:p>
      <w:pPr>
        <w:pStyle w:val="BodyText"/>
      </w:pPr>
      <w:r>
        <w:t xml:space="preserve">Thank you for reviewing my application. I welcome the opportunity to discuss how my background in Manchester’s legal community, combined with my passion for equitable justice within United Kingdom Manchester, can contribute to [Firm Name]’s continued excellence. I am available at your earliest convenience for an interview and can be reached via email at [your.email@domain.com] or phone +44 7XXXXXXXXX.</w:t>
      </w:r>
    </w:p>
    <w:p>
      <w:pPr>
        <w:pStyle w:val="BodyText"/>
      </w:pPr>
      <w:r>
        <w:t xml:space="preserve">Yours sincerely,</w:t>
      </w:r>
    </w:p>
    <w:p>
      <w:pPr>
        <w:pStyle w:val="BodyText"/>
      </w:pPr>
      <w:r>
        <w:rPr>
          <w:bCs/>
          <w:b/>
        </w:rPr>
        <w:t xml:space="preserve">[Your Full Name]</w:t>
      </w:r>
      <w:r>
        <w:br/>
      </w:r>
      <w:r>
        <w:t xml:space="preserve">Final-Year Law Student</w:t>
      </w:r>
      <w:r>
        <w:br/>
      </w:r>
      <w:r>
        <w:t xml:space="preserve">University of Manchester School of Law</w:t>
      </w:r>
      <w:r>
        <w:br/>
      </w:r>
      <w:r>
        <w:t xml:space="preserve">Manchester M13 9PL, United Kingdom</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in Manchester</dc:title>
  <dc:creator/>
  <dc:language>en</dc:language>
  <cp:keywords/>
  <dcterms:created xsi:type="dcterms:W3CDTF">2025-12-10T07:11:52Z</dcterms:created>
  <dcterms:modified xsi:type="dcterms:W3CDTF">2025-12-10T07:11:52Z</dcterms:modified>
</cp:coreProperties>
</file>

<file path=docProps/custom.xml><?xml version="1.0" encoding="utf-8"?>
<Properties xmlns="http://schemas.openxmlformats.org/officeDocument/2006/custom-properties" xmlns:vt="http://schemas.openxmlformats.org/officeDocument/2006/docPropsVTypes"/>
</file>